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E1CC5" w14:textId="77777777" w:rsidR="0036612D" w:rsidRPr="00EE6815" w:rsidRDefault="0036612D" w:rsidP="0036612D">
      <w:pPr>
        <w:jc w:val="center"/>
      </w:pPr>
      <w:r w:rsidRPr="00EE6815">
        <w:t xml:space="preserve">UNIVERSITATEA CREŞTINĂ </w:t>
      </w:r>
      <w:r>
        <w:t>„</w:t>
      </w:r>
      <w:r w:rsidRPr="00EE6815">
        <w:t>PARTIUM</w:t>
      </w:r>
      <w:r>
        <w:t>”</w:t>
      </w:r>
    </w:p>
    <w:p w14:paraId="623281D0" w14:textId="77777777" w:rsidR="0036612D" w:rsidRPr="0036612D" w:rsidRDefault="0036612D" w:rsidP="0036612D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 xml:space="preserve">DEPARTAMENTUL </w:t>
      </w:r>
      <w:r w:rsidR="004C389E">
        <w:rPr>
          <w:b/>
          <w:bCs/>
          <w:lang w:val="ro-RO"/>
        </w:rPr>
        <w:t>PENTRU</w:t>
      </w:r>
      <w:r>
        <w:rPr>
          <w:b/>
          <w:bCs/>
          <w:lang w:val="ro-RO"/>
        </w:rPr>
        <w:t xml:space="preserve"> PREGĂTIREA PERSONALULUI DIDACTIC</w:t>
      </w:r>
    </w:p>
    <w:p w14:paraId="46AAF702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27D2D787" w14:textId="77777777" w:rsidR="0036612D" w:rsidRPr="00EE6815" w:rsidRDefault="0036612D" w:rsidP="0036612D">
      <w:pPr>
        <w:spacing w:line="360" w:lineRule="auto"/>
        <w:jc w:val="both"/>
      </w:pPr>
    </w:p>
    <w:p w14:paraId="5EA31AAD" w14:textId="77777777" w:rsidR="0036612D" w:rsidRPr="00EE6815" w:rsidRDefault="0036612D" w:rsidP="0036612D">
      <w:pPr>
        <w:spacing w:line="360" w:lineRule="auto"/>
        <w:jc w:val="both"/>
      </w:pPr>
    </w:p>
    <w:p w14:paraId="32434760" w14:textId="77777777" w:rsidR="0036612D" w:rsidRPr="00EE6815" w:rsidRDefault="0036612D" w:rsidP="0036612D">
      <w:pPr>
        <w:spacing w:line="360" w:lineRule="auto"/>
        <w:jc w:val="both"/>
      </w:pPr>
    </w:p>
    <w:p w14:paraId="5A15F043" w14:textId="77777777" w:rsidR="0036612D" w:rsidRPr="00EE6815" w:rsidRDefault="0036612D" w:rsidP="0036612D">
      <w:pPr>
        <w:spacing w:line="360" w:lineRule="auto"/>
        <w:jc w:val="both"/>
      </w:pPr>
    </w:p>
    <w:p w14:paraId="16AF11A2" w14:textId="77777777" w:rsidR="0036612D" w:rsidRPr="00EE6815" w:rsidRDefault="0036612D" w:rsidP="0036612D">
      <w:pPr>
        <w:spacing w:line="360" w:lineRule="auto"/>
        <w:jc w:val="both"/>
      </w:pPr>
    </w:p>
    <w:p w14:paraId="55443EC7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6294AB6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923E99A" w14:textId="77777777" w:rsidR="0036612D" w:rsidRPr="00EE6815" w:rsidRDefault="0036612D" w:rsidP="0036612D">
      <w:pPr>
        <w:spacing w:line="360" w:lineRule="auto"/>
        <w:jc w:val="center"/>
      </w:pPr>
      <w:r>
        <w:rPr>
          <w:b/>
          <w:bCs/>
        </w:rPr>
        <w:t>PORTOFOLIU DIDACTIC</w:t>
      </w:r>
    </w:p>
    <w:p w14:paraId="21C5AFB5" w14:textId="77777777" w:rsidR="0036612D" w:rsidRPr="00EE6815" w:rsidRDefault="0036612D" w:rsidP="0036612D">
      <w:pPr>
        <w:spacing w:line="360" w:lineRule="auto"/>
        <w:jc w:val="both"/>
      </w:pPr>
    </w:p>
    <w:p w14:paraId="37F288C6" w14:textId="77777777" w:rsidR="0036612D" w:rsidRPr="00EE6815" w:rsidRDefault="0036612D" w:rsidP="0036612D">
      <w:pPr>
        <w:spacing w:line="360" w:lineRule="auto"/>
        <w:jc w:val="both"/>
      </w:pPr>
    </w:p>
    <w:p w14:paraId="6E75DB7C" w14:textId="77777777" w:rsidR="0036612D" w:rsidRPr="00EE6815" w:rsidRDefault="0036612D" w:rsidP="0036612D">
      <w:pPr>
        <w:spacing w:line="360" w:lineRule="auto"/>
        <w:jc w:val="both"/>
      </w:pPr>
    </w:p>
    <w:p w14:paraId="3A720FCB" w14:textId="77777777" w:rsidR="0036612D" w:rsidRPr="00EE6815" w:rsidRDefault="0036612D" w:rsidP="0036612D">
      <w:pPr>
        <w:spacing w:line="360" w:lineRule="auto"/>
        <w:jc w:val="both"/>
      </w:pPr>
    </w:p>
    <w:p w14:paraId="44D4C061" w14:textId="77777777" w:rsidR="0036612D" w:rsidRPr="00EE6815" w:rsidRDefault="0036612D" w:rsidP="0036612D">
      <w:pPr>
        <w:spacing w:line="360" w:lineRule="auto"/>
        <w:jc w:val="both"/>
      </w:pPr>
    </w:p>
    <w:p w14:paraId="30E516B7" w14:textId="77777777" w:rsidR="0036612D" w:rsidRPr="00EE6815" w:rsidRDefault="0036612D" w:rsidP="0036612D">
      <w:pPr>
        <w:spacing w:line="360" w:lineRule="auto"/>
        <w:jc w:val="both"/>
      </w:pPr>
    </w:p>
    <w:p w14:paraId="5FA53D46" w14:textId="77777777" w:rsidR="0036612D" w:rsidRPr="00EE6815" w:rsidRDefault="0036612D" w:rsidP="0036612D">
      <w:pPr>
        <w:spacing w:line="360" w:lineRule="auto"/>
        <w:jc w:val="both"/>
      </w:pPr>
    </w:p>
    <w:p w14:paraId="612C9B9E" w14:textId="77777777" w:rsidR="0036612D" w:rsidRPr="00EE6815" w:rsidRDefault="0036612D" w:rsidP="0036612D">
      <w:pPr>
        <w:spacing w:line="360" w:lineRule="auto"/>
        <w:jc w:val="both"/>
      </w:pPr>
    </w:p>
    <w:p w14:paraId="075AD98A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43582E24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28EEFEF6" w14:textId="77777777" w:rsidR="0036612D" w:rsidRDefault="0036612D" w:rsidP="0036612D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proofErr w:type="spellStart"/>
      <w:r w:rsidRPr="00EE6815">
        <w:rPr>
          <w:b/>
          <w:bCs/>
        </w:rPr>
        <w:t>Absolvent</w:t>
      </w:r>
      <w:proofErr w:type="spellEnd"/>
      <w:r w:rsidRPr="00EE6815">
        <w:rPr>
          <w:b/>
          <w:bCs/>
        </w:rPr>
        <w:t>:</w:t>
      </w:r>
      <w:r>
        <w:rPr>
          <w:b/>
          <w:bCs/>
        </w:rPr>
        <w:t xml:space="preserve"> </w:t>
      </w:r>
    </w:p>
    <w:p w14:paraId="73B7DBB6" w14:textId="77777777" w:rsidR="0036612D" w:rsidRPr="00EE6815" w:rsidRDefault="0036612D" w:rsidP="0036612D">
      <w:pPr>
        <w:spacing w:line="360" w:lineRule="auto"/>
        <w:ind w:left="5760" w:firstLine="720"/>
        <w:jc w:val="right"/>
        <w:rPr>
          <w:b/>
          <w:bCs/>
        </w:rPr>
      </w:pPr>
      <w:proofErr w:type="spellStart"/>
      <w:r>
        <w:rPr>
          <w:b/>
          <w:bCs/>
        </w:rPr>
        <w:t>Nume</w:t>
      </w:r>
      <w:proofErr w:type="spellEnd"/>
      <w:r>
        <w:rPr>
          <w:b/>
          <w:bCs/>
        </w:rPr>
        <w:t xml:space="preserve"> Prenume</w:t>
      </w:r>
    </w:p>
    <w:p w14:paraId="6F74C5BB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</w:p>
    <w:p w14:paraId="6DD2976F" w14:textId="77777777" w:rsidR="0036612D" w:rsidRPr="00EE6815" w:rsidRDefault="0036612D" w:rsidP="0036612D">
      <w:pPr>
        <w:spacing w:line="360" w:lineRule="auto"/>
        <w:jc w:val="both"/>
      </w:pPr>
    </w:p>
    <w:p w14:paraId="43086AF2" w14:textId="77777777" w:rsidR="0036612D" w:rsidRPr="00EE6815" w:rsidRDefault="0036612D" w:rsidP="0036612D">
      <w:pPr>
        <w:spacing w:line="360" w:lineRule="auto"/>
        <w:jc w:val="both"/>
      </w:pPr>
    </w:p>
    <w:p w14:paraId="34FB95DD" w14:textId="77777777" w:rsidR="0036612D" w:rsidRPr="00EE6815" w:rsidRDefault="0036612D" w:rsidP="0036612D">
      <w:pPr>
        <w:spacing w:line="360" w:lineRule="auto"/>
        <w:jc w:val="both"/>
      </w:pPr>
    </w:p>
    <w:p w14:paraId="32B111DB" w14:textId="77777777" w:rsidR="0036612D" w:rsidRPr="00EE6815" w:rsidRDefault="0036612D" w:rsidP="0036612D">
      <w:pPr>
        <w:spacing w:line="360" w:lineRule="auto"/>
        <w:jc w:val="both"/>
      </w:pPr>
    </w:p>
    <w:p w14:paraId="4E06DED7" w14:textId="77777777" w:rsidR="0036612D" w:rsidRPr="00EE6815" w:rsidRDefault="0036612D" w:rsidP="0036612D">
      <w:pPr>
        <w:spacing w:line="360" w:lineRule="auto"/>
        <w:jc w:val="center"/>
        <w:rPr>
          <w:b/>
          <w:bCs/>
        </w:rPr>
      </w:pPr>
      <w:proofErr w:type="spellStart"/>
      <w:r w:rsidRPr="00EE6815">
        <w:rPr>
          <w:b/>
          <w:bCs/>
        </w:rPr>
        <w:t>Oradea</w:t>
      </w:r>
      <w:proofErr w:type="spellEnd"/>
    </w:p>
    <w:p w14:paraId="789FC79A" w14:textId="2459DC72" w:rsidR="0036612D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B924F7">
        <w:rPr>
          <w:b/>
          <w:bCs/>
        </w:rPr>
        <w:t>2</w:t>
      </w:r>
      <w:r w:rsidR="005D5DCC">
        <w:rPr>
          <w:b/>
          <w:bCs/>
        </w:rPr>
        <w:t>4</w:t>
      </w:r>
    </w:p>
    <w:p w14:paraId="24B9558F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7514171A" w14:textId="77777777"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lastRenderedPageBreak/>
        <w:t>PARTIUMI KERESZTÉNY EGYETEM</w:t>
      </w:r>
    </w:p>
    <w:p w14:paraId="1EC73D94" w14:textId="77777777" w:rsidR="0036612D" w:rsidRPr="00EE6815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NEVELÉSTUDOMÁNYI INTÉZET</w:t>
      </w:r>
    </w:p>
    <w:p w14:paraId="5C92176D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B99A76E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00B92A50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5A990292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B048E21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38CD6D4B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BE69FE7" w14:textId="77777777" w:rsidR="0036612D" w:rsidRDefault="0036612D" w:rsidP="0036612D">
      <w:pPr>
        <w:spacing w:line="360" w:lineRule="auto"/>
        <w:jc w:val="center"/>
        <w:rPr>
          <w:b/>
          <w:bCs/>
        </w:rPr>
      </w:pPr>
    </w:p>
    <w:p w14:paraId="1991299A" w14:textId="77777777" w:rsidR="0036612D" w:rsidRDefault="0036612D" w:rsidP="0036612D">
      <w:pPr>
        <w:spacing w:line="360" w:lineRule="auto"/>
        <w:jc w:val="center"/>
        <w:rPr>
          <w:b/>
          <w:bCs/>
        </w:rPr>
      </w:pPr>
    </w:p>
    <w:p w14:paraId="70F5B3C3" w14:textId="77777777" w:rsidR="0036612D" w:rsidRPr="00EE6815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TANÁRI PORTFÓLIÓ</w:t>
      </w:r>
    </w:p>
    <w:p w14:paraId="1CFE303C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5E8D32F4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9E8AD94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E57F909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2FF981D2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1F62DEF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2C4CD8BB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B234C89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343BEC00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79D999BB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2BEBA40E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0A017026" w14:textId="77777777" w:rsidR="0036612D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EE6815">
        <w:rPr>
          <w:b/>
          <w:bCs/>
        </w:rPr>
        <w:t>Végzős hallgató:</w:t>
      </w:r>
    </w:p>
    <w:p w14:paraId="74382B15" w14:textId="77777777" w:rsidR="0036612D" w:rsidRPr="00EE6815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>Családnév Keresztnév</w:t>
      </w:r>
    </w:p>
    <w:p w14:paraId="29D9B732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2055C8AA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5FFF0E3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6C8E0C0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362E6A4" w14:textId="77777777" w:rsidR="004F3B16" w:rsidRDefault="0036612D" w:rsidP="0036612D">
      <w:pPr>
        <w:jc w:val="center"/>
        <w:rPr>
          <w:b/>
          <w:bCs/>
        </w:rPr>
      </w:pPr>
      <w:r>
        <w:rPr>
          <w:b/>
          <w:bCs/>
        </w:rPr>
        <w:t>Nagyvárad</w:t>
      </w:r>
    </w:p>
    <w:p w14:paraId="7436E097" w14:textId="699B7E9D" w:rsidR="0036612D" w:rsidRDefault="0036612D" w:rsidP="0036612D">
      <w:pPr>
        <w:jc w:val="center"/>
      </w:pPr>
      <w:r>
        <w:rPr>
          <w:b/>
          <w:bCs/>
        </w:rPr>
        <w:t>20</w:t>
      </w:r>
      <w:r w:rsidR="00B924F7">
        <w:rPr>
          <w:b/>
          <w:bCs/>
        </w:rPr>
        <w:t>2</w:t>
      </w:r>
      <w:r w:rsidR="005D5DCC">
        <w:rPr>
          <w:b/>
          <w:bCs/>
        </w:rPr>
        <w:t>4</w:t>
      </w:r>
    </w:p>
    <w:sectPr w:rsidR="0036612D" w:rsidSect="001D335E"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BBF39" w14:textId="77777777" w:rsidR="001D335E" w:rsidRDefault="001D335E">
      <w:r>
        <w:separator/>
      </w:r>
    </w:p>
  </w:endnote>
  <w:endnote w:type="continuationSeparator" w:id="0">
    <w:p w14:paraId="597DF140" w14:textId="77777777" w:rsidR="001D335E" w:rsidRDefault="001D3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6997C" w14:textId="77777777" w:rsidR="00000000" w:rsidRDefault="00000000">
    <w:pPr>
      <w:pStyle w:val="llb"/>
      <w:jc w:val="center"/>
    </w:pPr>
  </w:p>
  <w:p w14:paraId="209B28FA" w14:textId="77777777" w:rsidR="00000000" w:rsidRDefault="00000000" w:rsidP="00113FDE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8FFF6" w14:textId="77777777" w:rsidR="001D335E" w:rsidRDefault="001D335E">
      <w:r>
        <w:separator/>
      </w:r>
    </w:p>
  </w:footnote>
  <w:footnote w:type="continuationSeparator" w:id="0">
    <w:p w14:paraId="041D0F5E" w14:textId="77777777" w:rsidR="001D335E" w:rsidRDefault="001D33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06504"/>
    <w:multiLevelType w:val="hybridMultilevel"/>
    <w:tmpl w:val="02723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694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M2NzUxNjc3NzJX0lEKTi0uzszPAykwqQUAsvng5CwAAAA="/>
  </w:docVars>
  <w:rsids>
    <w:rsidRoot w:val="0036612D"/>
    <w:rsid w:val="000329B8"/>
    <w:rsid w:val="000C2CF3"/>
    <w:rsid w:val="001D335E"/>
    <w:rsid w:val="0023735C"/>
    <w:rsid w:val="00260F77"/>
    <w:rsid w:val="0036612D"/>
    <w:rsid w:val="003A554E"/>
    <w:rsid w:val="0045017D"/>
    <w:rsid w:val="004C389E"/>
    <w:rsid w:val="004F3B16"/>
    <w:rsid w:val="005B0DCF"/>
    <w:rsid w:val="005D5DCC"/>
    <w:rsid w:val="0087389E"/>
    <w:rsid w:val="00AD6658"/>
    <w:rsid w:val="00B2186A"/>
    <w:rsid w:val="00B924F7"/>
    <w:rsid w:val="00CE6882"/>
    <w:rsid w:val="00DA26BE"/>
    <w:rsid w:val="00FD2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33FC0"/>
  <w15:docId w15:val="{DDF51041-A4F7-454C-B42A-76DCA4BDE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llb">
    <w:name w:val="footer"/>
    <w:basedOn w:val="Norml"/>
    <w:link w:val="llb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llbChar">
    <w:name w:val="Élőláb Char"/>
    <w:basedOn w:val="Bekezdsalapbettpusa"/>
    <w:link w:val="llb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Julianna Borbely</cp:lastModifiedBy>
  <cp:revision>2</cp:revision>
  <dcterms:created xsi:type="dcterms:W3CDTF">2024-02-22T16:24:00Z</dcterms:created>
  <dcterms:modified xsi:type="dcterms:W3CDTF">2024-02-22T16:24:00Z</dcterms:modified>
</cp:coreProperties>
</file>